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665625" w:rsidRPr="002E453E" w:rsidRDefault="007E6881" w:rsidP="005554B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571500</wp:posOffset>
                </wp:positionH>
                <wp:positionV relativeFrom="paragraph">
                  <wp:posOffset>-504825</wp:posOffset>
                </wp:positionV>
                <wp:extent cx="1952625" cy="1952625"/>
                <wp:effectExtent l="0" t="0" r="9525" b="952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1952625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A5FC51" id="Rectangle 14" o:spid="_x0000_s1026" style="position:absolute;margin-left:-45pt;margin-top:-39.75pt;width:153.75pt;height:153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" stroked="f" strokeweight="1pt">
                <v:fill r:id="rId5" o:title="" recolor="t" rotate="t" type="frame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3724275</wp:posOffset>
                </wp:positionV>
                <wp:extent cx="161925" cy="5419725"/>
                <wp:effectExtent l="0" t="0" r="9525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5419725"/>
                        </a:xfrm>
                        <a:prstGeom prst="rect">
                          <a:avLst/>
                        </a:prstGeom>
                        <a:solidFill>
                          <a:srgbClr val="C3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A22117" id="Rectangle 10" o:spid="_x0000_s1026" style="position:absolute;margin-left:-36pt;margin-top:293.25pt;width:12.75pt;height:426.7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" fillcolor="#c3e5d6" stroked="f" strokeweight="1pt"/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E3833F" wp14:editId="202ED823">
                <wp:simplePos x="0" y="0"/>
                <wp:positionH relativeFrom="column">
                  <wp:posOffset>-47625</wp:posOffset>
                </wp:positionH>
                <wp:positionV relativeFrom="paragraph">
                  <wp:posOffset>7600950</wp:posOffset>
                </wp:positionV>
                <wp:extent cx="6594475" cy="135255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94475" cy="1352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554BD" w:rsidRPr="002E453E" w:rsidRDefault="005554BD" w:rsidP="007E6881">
                            <w:pPr>
                              <w:spacing w:line="192" w:lineRule="auto"/>
                              <w:ind w:left="288"/>
                              <w:jc w:val="both"/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- Lorem ipsum dolor sit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cr/>
                              <w:t xml:space="preserve">-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cr/>
                              <w:t xml:space="preserve">- sed do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cr/>
                              <w:t xml:space="preserve">-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t dolore</w:t>
                            </w:r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cr/>
                              <w:t xml:space="preserve">- magna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E3833F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3.75pt;margin-top:598.5pt;width:519.25pt;height:106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" filled="f" stroked="f" strokeweight=".5pt">
                <v:path arrowok="t"/>
                <v:textbox>
                  <w:txbxContent>
                    <w:p w:rsidR="005554BD" w:rsidRPr="002E453E" w:rsidRDefault="005554BD" w:rsidP="007E6881">
                      <w:pPr>
                        <w:spacing w:line="192" w:lineRule="auto"/>
                        <w:ind w:left="288"/>
                        <w:jc w:val="both"/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</w:pPr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- Lorem ipsum dolor sit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me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cr/>
                        <w:t xml:space="preserve">- </w:t>
                      </w:r>
                      <w:proofErr w:type="spellStart"/>
                      <w:proofErr w:type="gram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ctetur</w:t>
                      </w:r>
                      <w:proofErr w:type="spellEnd"/>
                      <w:proofErr w:type="gram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dipisicing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li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cr/>
                        <w:t xml:space="preserve">- </w:t>
                      </w:r>
                      <w:proofErr w:type="spellStart"/>
                      <w:proofErr w:type="gram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sed</w:t>
                      </w:r>
                      <w:proofErr w:type="spellEnd"/>
                      <w:proofErr w:type="gram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iusmod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tempor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cr/>
                        <w:t xml:space="preserve">- </w:t>
                      </w:r>
                      <w:proofErr w:type="spellStart"/>
                      <w:proofErr w:type="gram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ncididunt</w:t>
                      </w:r>
                      <w:proofErr w:type="spellEnd"/>
                      <w:proofErr w:type="gram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e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t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olore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cr/>
                        <w:t xml:space="preserve">- </w:t>
                      </w:r>
                      <w:proofErr w:type="gram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magna</w:t>
                      </w:r>
                      <w:proofErr w:type="gram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CD590F1" wp14:editId="28267BB1">
                <wp:simplePos x="0" y="0"/>
                <wp:positionH relativeFrom="column">
                  <wp:posOffset>-47625</wp:posOffset>
                </wp:positionH>
                <wp:positionV relativeFrom="paragraph">
                  <wp:posOffset>6315075</wp:posOffset>
                </wp:positionV>
                <wp:extent cx="6594475" cy="771525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944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554BD" w:rsidRPr="002E453E" w:rsidRDefault="005554BD" w:rsidP="005554BD">
                            <w:pPr>
                              <w:spacing w:line="192" w:lineRule="auto"/>
                              <w:jc w:val="both"/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sed do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t dolore magna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 Ut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Duis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dolo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590F1" id="Text Box 8" o:spid="_x0000_s1027" type="#_x0000_t202" style="position:absolute;margin-left:-3.75pt;margin-top:497.25pt;width:519.25pt;height:60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" filled="f" stroked="f" strokeweight=".5pt">
                <v:path arrowok="t"/>
                <v:textbox>
                  <w:txbxContent>
                    <w:p w:rsidR="005554BD" w:rsidRPr="002E453E" w:rsidRDefault="005554BD" w:rsidP="005554BD">
                      <w:pPr>
                        <w:spacing w:line="192" w:lineRule="auto"/>
                        <w:jc w:val="both"/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</w:pPr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me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ctetur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dipisicing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li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sed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iusmod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tempor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ncididun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e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gram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t</w:t>
                      </w:r>
                      <w:proofErr w:type="gram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olore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magna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a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nim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ad minim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veniam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qui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nostrud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llamco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i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nisi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mmodo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qua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ui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ute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rure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lor.</w:t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B5FC23A" wp14:editId="43AAF300">
                <wp:simplePos x="0" y="0"/>
                <wp:positionH relativeFrom="column">
                  <wp:posOffset>-66676</wp:posOffset>
                </wp:positionH>
                <wp:positionV relativeFrom="paragraph">
                  <wp:posOffset>5934075</wp:posOffset>
                </wp:positionV>
                <wp:extent cx="6505575" cy="375920"/>
                <wp:effectExtent l="0" t="0" r="0" b="508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05575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554BD" w:rsidRPr="005554BD" w:rsidRDefault="005554BD">
                            <w:pPr>
                              <w:rPr>
                                <w:rFonts w:ascii="Titillium" w:hAnsi="Titillium"/>
                                <w:color w:val="313131"/>
                                <w:spacing w:val="-6"/>
                                <w:sz w:val="34"/>
                                <w:szCs w:val="34"/>
                                <w:lang w:val="en-US"/>
                              </w:rPr>
                            </w:pPr>
                            <w:r w:rsidRPr="005554BD">
                              <w:rPr>
                                <w:rFonts w:ascii="Titillium" w:hAnsi="Titillium"/>
                                <w:color w:val="313131"/>
                                <w:spacing w:val="-6"/>
                                <w:sz w:val="34"/>
                                <w:szCs w:val="34"/>
                                <w:lang w:val="en-US"/>
                              </w:rPr>
                              <w:t>School Name (2017 &gt; 2018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5FC23A" id="Text Box 7" o:spid="_x0000_s1028" type="#_x0000_t202" style="position:absolute;margin-left:-5.25pt;margin-top:467.25pt;width:512.25pt;height:29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" filled="f" stroked="f" strokeweight=".5pt">
                <v:path arrowok="t"/>
                <v:textbox>
                  <w:txbxContent>
                    <w:p w:rsidR="005554BD" w:rsidRPr="005554BD" w:rsidRDefault="005554BD">
                      <w:pPr>
                        <w:rPr>
                          <w:rFonts w:ascii="Titillium" w:hAnsi="Titillium"/>
                          <w:color w:val="313131"/>
                          <w:spacing w:val="-6"/>
                          <w:sz w:val="34"/>
                          <w:szCs w:val="34"/>
                          <w:lang w:val="en-US"/>
                        </w:rPr>
                      </w:pPr>
                      <w:r w:rsidRPr="005554BD">
                        <w:rPr>
                          <w:rFonts w:ascii="Titillium" w:hAnsi="Titillium"/>
                          <w:color w:val="313131"/>
                          <w:spacing w:val="-6"/>
                          <w:sz w:val="34"/>
                          <w:szCs w:val="34"/>
                          <w:lang w:val="en-US"/>
                        </w:rPr>
                        <w:t>School Name (2017 &gt; 2018)</w:t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66675</wp:posOffset>
                </wp:positionH>
                <wp:positionV relativeFrom="paragraph">
                  <wp:posOffset>4267200</wp:posOffset>
                </wp:positionV>
                <wp:extent cx="6505575" cy="375920"/>
                <wp:effectExtent l="0" t="0" r="0" b="508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05575" cy="375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958BA" w:rsidRPr="005554BD" w:rsidRDefault="005554BD">
                            <w:pPr>
                              <w:rPr>
                                <w:rFonts w:ascii="Titillium" w:hAnsi="Titillium"/>
                                <w:color w:val="313131"/>
                                <w:spacing w:val="-6"/>
                                <w:sz w:val="34"/>
                                <w:szCs w:val="34"/>
                                <w:lang w:val="en-US"/>
                              </w:rPr>
                            </w:pPr>
                            <w:r w:rsidRPr="005554BD">
                              <w:rPr>
                                <w:rFonts w:ascii="Titillium" w:hAnsi="Titillium"/>
                                <w:color w:val="313131"/>
                                <w:spacing w:val="-6"/>
                                <w:sz w:val="34"/>
                                <w:szCs w:val="34"/>
                                <w:lang w:val="en-US"/>
                              </w:rPr>
                              <w:t>Company Name // Position (2018 &gt; Pres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9" type="#_x0000_t202" style="position:absolute;margin-left:-5.25pt;margin-top:336pt;width:512.25pt;height:2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" filled="f" stroked="f" strokeweight=".5pt">
                <v:path arrowok="t"/>
                <v:textbox>
                  <w:txbxContent>
                    <w:p w:rsidR="009958BA" w:rsidRPr="005554BD" w:rsidRDefault="005554BD">
                      <w:pPr>
                        <w:rPr>
                          <w:rFonts w:ascii="Titillium" w:hAnsi="Titillium"/>
                          <w:color w:val="313131"/>
                          <w:spacing w:val="-6"/>
                          <w:sz w:val="34"/>
                          <w:szCs w:val="34"/>
                          <w:lang w:val="en-US"/>
                        </w:rPr>
                      </w:pPr>
                      <w:r w:rsidRPr="005554BD">
                        <w:rPr>
                          <w:rFonts w:ascii="Titillium" w:hAnsi="Titillium"/>
                          <w:color w:val="313131"/>
                          <w:spacing w:val="-6"/>
                          <w:sz w:val="34"/>
                          <w:szCs w:val="34"/>
                          <w:lang w:val="en-US"/>
                        </w:rPr>
                        <w:t>Company Name // Position (2018 &gt; Present)</w:t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B00139" wp14:editId="002BB0EB">
                <wp:simplePos x="0" y="0"/>
                <wp:positionH relativeFrom="column">
                  <wp:posOffset>-54610</wp:posOffset>
                </wp:positionH>
                <wp:positionV relativeFrom="paragraph">
                  <wp:posOffset>5513070</wp:posOffset>
                </wp:positionV>
                <wp:extent cx="2092325" cy="577215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2325" cy="577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5554BD" w:rsidRPr="005554BD" w:rsidRDefault="005554BD" w:rsidP="005554BD">
                            <w:pPr>
                              <w:rPr>
                                <w:rFonts w:ascii="Bebas Neue Regular" w:hAnsi="Bebas Neue Regular"/>
                                <w:color w:val="AFC8BD"/>
                                <w:spacing w:val="28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5554BD">
                              <w:rPr>
                                <w:rFonts w:ascii="Bebas Neue Regular" w:hAnsi="Bebas Neue Regular"/>
                                <w:color w:val="AFC8BD"/>
                                <w:spacing w:val="28"/>
                                <w:sz w:val="50"/>
                                <w:szCs w:val="5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00139" id="Text Box 6" o:spid="_x0000_s1030" type="#_x0000_t202" style="position:absolute;margin-left:-4.3pt;margin-top:434.1pt;width:164.75pt;height:45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" filled="f" stroked="f" strokeweight=".5pt">
                <v:path arrowok="t"/>
                <v:textbox>
                  <w:txbxContent>
                    <w:p w:rsidR="005554BD" w:rsidRPr="005554BD" w:rsidRDefault="005554BD" w:rsidP="005554BD">
                      <w:pPr>
                        <w:rPr>
                          <w:rFonts w:ascii="Bebas Neue Regular" w:hAnsi="Bebas Neue Regular"/>
                          <w:color w:val="AFC8BD"/>
                          <w:spacing w:val="28"/>
                          <w:sz w:val="50"/>
                          <w:szCs w:val="50"/>
                          <w:lang w:val="en-US"/>
                        </w:rPr>
                      </w:pPr>
                      <w:r w:rsidRPr="005554BD">
                        <w:rPr>
                          <w:rFonts w:ascii="Bebas Neue Regular" w:hAnsi="Bebas Neue Regular"/>
                          <w:color w:val="AFC8BD"/>
                          <w:spacing w:val="28"/>
                          <w:sz w:val="50"/>
                          <w:szCs w:val="5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55245</wp:posOffset>
                </wp:positionH>
                <wp:positionV relativeFrom="paragraph">
                  <wp:posOffset>3875405</wp:posOffset>
                </wp:positionV>
                <wp:extent cx="2092325" cy="577215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2325" cy="577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E8098F" w:rsidRPr="005554BD" w:rsidRDefault="00E8098F" w:rsidP="00E8098F">
                            <w:pPr>
                              <w:rPr>
                                <w:rFonts w:ascii="Bebas Neue Regular" w:hAnsi="Bebas Neue Regular"/>
                                <w:color w:val="AFC8BD"/>
                                <w:spacing w:val="26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5554BD">
                              <w:rPr>
                                <w:rFonts w:ascii="Bebas Neue Regular" w:hAnsi="Bebas Neue Regular"/>
                                <w:color w:val="AFC8BD"/>
                                <w:spacing w:val="26"/>
                                <w:sz w:val="50"/>
                                <w:szCs w:val="5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1" type="#_x0000_t202" style="position:absolute;margin-left:-4.35pt;margin-top:305.15pt;width:164.75pt;height:45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" filled="f" stroked="f" strokeweight=".5pt">
                <v:path arrowok="t"/>
                <v:textbox>
                  <w:txbxContent>
                    <w:p w:rsidR="00E8098F" w:rsidRPr="005554BD" w:rsidRDefault="00E8098F" w:rsidP="00E8098F">
                      <w:pPr>
                        <w:rPr>
                          <w:rFonts w:ascii="Bebas Neue Regular" w:hAnsi="Bebas Neue Regular"/>
                          <w:color w:val="AFC8BD"/>
                          <w:spacing w:val="26"/>
                          <w:sz w:val="50"/>
                          <w:szCs w:val="50"/>
                          <w:lang w:val="en-US"/>
                        </w:rPr>
                      </w:pPr>
                      <w:r w:rsidRPr="005554BD">
                        <w:rPr>
                          <w:rFonts w:ascii="Bebas Neue Regular" w:hAnsi="Bebas Neue Regular"/>
                          <w:color w:val="AFC8BD"/>
                          <w:spacing w:val="26"/>
                          <w:sz w:val="50"/>
                          <w:szCs w:val="50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4648200</wp:posOffset>
                </wp:positionV>
                <wp:extent cx="6594475" cy="97663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94475" cy="976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958BA" w:rsidRPr="002E453E" w:rsidRDefault="005E71B0" w:rsidP="005554BD">
                            <w:pPr>
                              <w:spacing w:line="192" w:lineRule="auto"/>
                              <w:jc w:val="both"/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sed do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t dolore magna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 Ut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="005554BD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  <w:r w:rsidRPr="002E453E">
                              <w:rPr>
                                <w:rFonts w:ascii="Titillium Lt" w:hAnsi="Titillium Lt"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2" type="#_x0000_t202" style="position:absolute;margin-left:-3.75pt;margin-top:366pt;width:519.25pt;height:76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" filled="f" stroked="f" strokeweight=".5pt">
                <v:path arrowok="t"/>
                <v:textbox>
                  <w:txbxContent>
                    <w:p w:rsidR="009958BA" w:rsidRPr="002E453E" w:rsidRDefault="005E71B0" w:rsidP="005554BD">
                      <w:pPr>
                        <w:spacing w:line="192" w:lineRule="auto"/>
                        <w:jc w:val="both"/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</w:pPr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me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consectetur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dipisicing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li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se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do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iusmo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tempor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incididun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gram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t</w:t>
                      </w:r>
                      <w:proofErr w:type="gram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dolore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magna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aliqua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eni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ad minim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veniam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quis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nostrud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ullamco</w:t>
                      </w:r>
                      <w:proofErr w:type="spellEnd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laboris</w:t>
                      </w:r>
                      <w:proofErr w:type="spellEnd"/>
                      <w:r w:rsidR="005554BD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t>.</w:t>
                      </w:r>
                      <w:r w:rsidRPr="002E453E">
                        <w:rPr>
                          <w:rFonts w:ascii="Titillium Lt" w:hAnsi="Titillium Lt"/>
                          <w:color w:val="313131"/>
                          <w:sz w:val="28"/>
                          <w:szCs w:val="28"/>
                          <w:lang w:val="en-US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54610</wp:posOffset>
                </wp:positionH>
                <wp:positionV relativeFrom="paragraph">
                  <wp:posOffset>7160895</wp:posOffset>
                </wp:positionV>
                <wp:extent cx="2092325" cy="577215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2325" cy="577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377E9" w:rsidRPr="005554BD" w:rsidRDefault="005554BD" w:rsidP="005554BD">
                            <w:pPr>
                              <w:rPr>
                                <w:rFonts w:ascii="Bebas Neue Regular" w:hAnsi="Bebas Neue Regular"/>
                                <w:color w:val="AFC8BD"/>
                                <w:spacing w:val="28"/>
                                <w:sz w:val="50"/>
                                <w:szCs w:val="50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AFC8BD"/>
                                <w:spacing w:val="28"/>
                                <w:sz w:val="50"/>
                                <w:szCs w:val="50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3" type="#_x0000_t202" style="position:absolute;margin-left:-4.3pt;margin-top:563.85pt;width:164.75pt;height:45.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" filled="f" stroked="f" strokeweight=".5pt">
                <v:path arrowok="t"/>
                <v:textbox>
                  <w:txbxContent>
                    <w:p w:rsidR="008377E9" w:rsidRPr="005554BD" w:rsidRDefault="005554BD" w:rsidP="005554BD">
                      <w:pPr>
                        <w:rPr>
                          <w:rFonts w:ascii="Bebas Neue Regular" w:hAnsi="Bebas Neue Regular"/>
                          <w:color w:val="AFC8BD"/>
                          <w:spacing w:val="28"/>
                          <w:sz w:val="50"/>
                          <w:szCs w:val="50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AFC8BD"/>
                          <w:spacing w:val="28"/>
                          <w:sz w:val="50"/>
                          <w:szCs w:val="50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676275</wp:posOffset>
                </wp:positionH>
                <wp:positionV relativeFrom="paragraph">
                  <wp:posOffset>2181225</wp:posOffset>
                </wp:positionV>
                <wp:extent cx="7229475" cy="107632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29475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2A30B9" w:rsidRPr="005554BD" w:rsidRDefault="00BE4357" w:rsidP="00CA4A5E">
                            <w:pPr>
                              <w:spacing w:before="100" w:beforeAutospacing="1" w:after="0" w:line="204" w:lineRule="auto"/>
                              <w:jc w:val="both"/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Vestibulum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rutrum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lorem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tincidun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leifend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Phasellu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placera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orci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ec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unc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tempus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lementum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Maecenas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posuere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metu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sem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ariu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, et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facilisi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ra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uismod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Cras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lorem,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ornare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uctu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fringilla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in,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et </w:t>
                            </w:r>
                            <w:proofErr w:type="spellStart"/>
                            <w:r w:rsidR="00CA4A5E"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orci</w:t>
                            </w:r>
                            <w:proofErr w:type="spellEnd"/>
                            <w:r w:rsidR="00CA4A5E"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="00CA4A5E"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Praesent</w:t>
                            </w:r>
                            <w:proofErr w:type="spellEnd"/>
                            <w:r w:rsidR="00CA4A5E"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CA4A5E"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tincidunt</w:t>
                            </w:r>
                            <w:proofErr w:type="spellEnd"/>
                            <w:r w:rsidR="00CA4A5E"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maxi</w:t>
                            </w:r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. Ut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pretium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lectu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at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suscipi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tempus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vitae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nisl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egesta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finibus</w:t>
                            </w:r>
                            <w:proofErr w:type="spellEnd"/>
                            <w:r w:rsidRPr="005554BD">
                              <w:rPr>
                                <w:rFonts w:ascii="Titillium Lt" w:hAnsi="Titillium Lt"/>
                                <w:i/>
                                <w:iCs/>
                                <w:color w:val="313131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4" type="#_x0000_t202" style="position:absolute;margin-left:-53.25pt;margin-top:171.75pt;width:569.25pt;height:84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" filled="f" stroked="f" strokeweight=".5pt">
                <v:path arrowok="t"/>
                <v:textbox>
                  <w:txbxContent>
                    <w:p w:rsidR="002A30B9" w:rsidRPr="005554BD" w:rsidRDefault="00BE4357" w:rsidP="00CA4A5E">
                      <w:pPr>
                        <w:spacing w:before="100" w:beforeAutospacing="1" w:after="0" w:line="204" w:lineRule="auto"/>
                        <w:jc w:val="both"/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</w:pP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Vestibulum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rutrum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lorem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qui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tincidun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eleifend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Phasellu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placera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orci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nec</w:t>
                      </w:r>
                      <w:proofErr w:type="spellEnd"/>
                      <w:proofErr w:type="gram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nunc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tempus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elementum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Maecenas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posuere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metu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eu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sem</w:t>
                      </w:r>
                      <w:proofErr w:type="spellEnd"/>
                      <w:proofErr w:type="gram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variu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, et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facilisi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era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euismod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Cra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veli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lorem,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ornare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luctu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fringilla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in,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consequa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gram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et</w:t>
                      </w:r>
                      <w:proofErr w:type="gram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="00CA4A5E"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orci</w:t>
                      </w:r>
                      <w:proofErr w:type="spellEnd"/>
                      <w:r w:rsidR="00CA4A5E"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proofErr w:type="spellStart"/>
                      <w:r w:rsidR="00CA4A5E"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Praesent</w:t>
                      </w:r>
                      <w:proofErr w:type="spellEnd"/>
                      <w:r w:rsidR="00CA4A5E"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="00CA4A5E"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tincidunt</w:t>
                      </w:r>
                      <w:proofErr w:type="spellEnd"/>
                      <w:r w:rsidR="00CA4A5E"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maxi</w:t>
                      </w:r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.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U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pretium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lectu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at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suscipi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tempus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velit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vitae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nisl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egesta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finibus</w:t>
                      </w:r>
                      <w:proofErr w:type="spellEnd"/>
                      <w:r w:rsidRPr="005554BD">
                        <w:rPr>
                          <w:rFonts w:ascii="Titillium Lt" w:hAnsi="Titillium Lt"/>
                          <w:i/>
                          <w:iCs/>
                          <w:color w:val="313131"/>
                          <w:sz w:val="28"/>
                          <w:szCs w:val="2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066925</wp:posOffset>
                </wp:positionH>
                <wp:positionV relativeFrom="paragraph">
                  <wp:posOffset>1590675</wp:posOffset>
                </wp:positionV>
                <wp:extent cx="4514850" cy="336550"/>
                <wp:effectExtent l="0" t="0" r="0" b="635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14850" cy="336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7943DE" w:rsidRPr="00732519" w:rsidRDefault="007943DE" w:rsidP="005554BD">
                            <w:pPr>
                              <w:jc w:val="right"/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 xml:space="preserve">p: (0) 123456789    -    e: </w:t>
                            </w:r>
                            <w:r w:rsidR="00BE4357"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name</w:t>
                            </w:r>
                            <w:r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@</w:t>
                            </w:r>
                            <w:r w:rsidR="00BE4357"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email</w:t>
                            </w:r>
                            <w:r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  <w:r w:rsidR="00BE4357" w:rsidRPr="00732519">
                              <w:rPr>
                                <w:rFonts w:ascii="Titillium Bd" w:hAnsi="Titillium Bd"/>
                                <w:color w:val="313131"/>
                                <w:sz w:val="26"/>
                                <w:szCs w:val="26"/>
                                <w:lang w:val="en-US"/>
                              </w:rPr>
                              <w:t>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" o:spid="_x0000_s1035" type="#_x0000_t202" style="position:absolute;margin-left:162.75pt;margin-top:125.25pt;width:355.5pt;height:26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" filled="f" stroked="f" strokeweight=".5pt">
                <v:path arrowok="t"/>
                <v:textbox>
                  <w:txbxContent>
                    <w:p w:rsidR="007943DE" w:rsidRPr="00732519" w:rsidRDefault="007943DE" w:rsidP="005554BD">
                      <w:pPr>
                        <w:jc w:val="right"/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</w:pPr>
                      <w:proofErr w:type="gramStart"/>
                      <w:r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p</w:t>
                      </w:r>
                      <w:proofErr w:type="gramEnd"/>
                      <w:r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 xml:space="preserve">: (0) 123456789    -    e: </w:t>
                      </w:r>
                      <w:r w:rsidR="00BE4357"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name</w:t>
                      </w:r>
                      <w:r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@</w:t>
                      </w:r>
                      <w:r w:rsidR="00BE4357"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email</w:t>
                      </w:r>
                      <w:r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.</w:t>
                      </w:r>
                      <w:r w:rsidR="00BE4357" w:rsidRPr="00732519">
                        <w:rPr>
                          <w:rFonts w:ascii="Titillium Bd" w:hAnsi="Titillium Bd"/>
                          <w:color w:val="313131"/>
                          <w:sz w:val="26"/>
                          <w:szCs w:val="26"/>
                          <w:lang w:val="en-US"/>
                        </w:rPr>
                        <w:t>com</w:t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733550</wp:posOffset>
                </wp:positionH>
                <wp:positionV relativeFrom="paragraph">
                  <wp:posOffset>923925</wp:posOffset>
                </wp:positionV>
                <wp:extent cx="5124450" cy="485775"/>
                <wp:effectExtent l="0" t="0" r="0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4450" cy="485775"/>
                        </a:xfrm>
                        <a:prstGeom prst="rect">
                          <a:avLst/>
                        </a:prstGeom>
                        <a:solidFill>
                          <a:srgbClr val="3131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0591F8" id="Rectangle 2" o:spid="_x0000_s1026" style="position:absolute;margin-left:136.5pt;margin-top:72.75pt;width:403.5pt;height:38.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" fillcolor="#313131" stroked="f" strokeweight="1pt"/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609725</wp:posOffset>
                </wp:positionH>
                <wp:positionV relativeFrom="paragraph">
                  <wp:posOffset>-447675</wp:posOffset>
                </wp:positionV>
                <wp:extent cx="3903980" cy="128587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903980" cy="1285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BE4357" w:rsidRPr="005554BD" w:rsidRDefault="00F74CD8" w:rsidP="00BE4357">
                            <w:pPr>
                              <w:spacing w:after="0" w:line="192" w:lineRule="auto"/>
                              <w:rPr>
                                <w:rFonts w:ascii="Bebas Neue Bold" w:hAnsi="Bebas Neue Bold"/>
                                <w:color w:val="313131"/>
                                <w:sz w:val="100"/>
                                <w:szCs w:val="100"/>
                                <w:lang w:val="en-US"/>
                              </w:rPr>
                            </w:pPr>
                            <w:r>
                              <w:rPr>
                                <w:rFonts w:ascii="Bebas Neue Bold" w:hAnsi="Bebas Neue Bold"/>
                                <w:color w:val="313131"/>
                                <w:sz w:val="100"/>
                                <w:szCs w:val="100"/>
                                <w:lang w:val="en-US"/>
                              </w:rPr>
                              <w:t>Your Name</w:t>
                            </w:r>
                            <w:r w:rsidR="005554BD" w:rsidRPr="005554BD">
                              <w:rPr>
                                <w:rFonts w:ascii="Bebas Neue Bold" w:hAnsi="Bebas Neue Bold"/>
                                <w:color w:val="313131"/>
                                <w:sz w:val="100"/>
                                <w:szCs w:val="100"/>
                                <w:lang w:val="en-US"/>
                              </w:rPr>
                              <w:cr/>
                            </w:r>
                            <w:r>
                              <w:rPr>
                                <w:rFonts w:ascii="Bebas Neue Bold" w:hAnsi="Bebas Neue Bold"/>
                                <w:color w:val="313131"/>
                                <w:sz w:val="100"/>
                                <w:szCs w:val="100"/>
                                <w:lang w:val="en-US"/>
                              </w:rPr>
                              <w:t>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6" type="#_x0000_t202" style="position:absolute;margin-left:126.75pt;margin-top:-35.25pt;width:307.4pt;height:101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" filled="f" stroked="f" strokeweight=".5pt">
                <v:textbox>
                  <w:txbxContent>
                    <w:p w:rsidR="00BE4357" w:rsidRPr="005554BD" w:rsidRDefault="00F74CD8" w:rsidP="00BE4357">
                      <w:pPr>
                        <w:spacing w:after="0" w:line="192" w:lineRule="auto"/>
                        <w:rPr>
                          <w:rFonts w:ascii="Bebas Neue Bold" w:hAnsi="Bebas Neue Bold"/>
                          <w:color w:val="313131"/>
                          <w:sz w:val="100"/>
                          <w:szCs w:val="100"/>
                          <w:lang w:val="en-US"/>
                        </w:rPr>
                      </w:pPr>
                      <w:r>
                        <w:rPr>
                          <w:rFonts w:ascii="Bebas Neue Bold" w:hAnsi="Bebas Neue Bold"/>
                          <w:color w:val="313131"/>
                          <w:sz w:val="100"/>
                          <w:szCs w:val="100"/>
                          <w:lang w:val="en-US"/>
                        </w:rPr>
                        <w:t>Your Name</w:t>
                      </w:r>
                      <w:r w:rsidR="005554BD" w:rsidRPr="005554BD">
                        <w:rPr>
                          <w:rFonts w:ascii="Bebas Neue Bold" w:hAnsi="Bebas Neue Bold"/>
                          <w:color w:val="313131"/>
                          <w:sz w:val="100"/>
                          <w:szCs w:val="100"/>
                          <w:lang w:val="en-US"/>
                        </w:rPr>
                        <w:cr/>
                      </w:r>
                      <w:r>
                        <w:rPr>
                          <w:rFonts w:ascii="Bebas Neue Bold" w:hAnsi="Bebas Neue Bold"/>
                          <w:color w:val="313131"/>
                          <w:sz w:val="100"/>
                          <w:szCs w:val="100"/>
                          <w:lang w:val="en-US"/>
                        </w:rPr>
                        <w:t>Here</w:t>
                      </w:r>
                    </w:p>
                  </w:txbxContent>
                </v:textbox>
              </v:shape>
            </w:pict>
          </mc:Fallback>
        </mc:AlternateContent>
      </w:r>
      <w:r w:rsidR="005554BD" w:rsidRPr="002E45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752725</wp:posOffset>
                </wp:positionH>
                <wp:positionV relativeFrom="paragraph">
                  <wp:posOffset>962025</wp:posOffset>
                </wp:positionV>
                <wp:extent cx="3895725" cy="48577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5725" cy="485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71B0" w:rsidRPr="005554BD" w:rsidRDefault="005E71B0" w:rsidP="005554BD">
                            <w:pPr>
                              <w:jc w:val="right"/>
                              <w:rPr>
                                <w:rFonts w:ascii="Bebas Neue Bold" w:hAnsi="Bebas Neue Bold"/>
                                <w:color w:val="FFFFFF" w:themeColor="background1"/>
                                <w:spacing w:val="10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5554BD">
                              <w:rPr>
                                <w:rFonts w:ascii="Bebas Neue Bold" w:hAnsi="Bebas Neue Bold"/>
                                <w:color w:val="FFFFFF" w:themeColor="background1"/>
                                <w:spacing w:val="100"/>
                                <w:sz w:val="52"/>
                                <w:szCs w:val="52"/>
                                <w:lang w:val="en-US"/>
                              </w:rPr>
                              <w:t>COPYWRI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9" o:spid="_x0000_s1037" type="#_x0000_t202" style="position:absolute;margin-left:216.75pt;margin-top:75.75pt;width:306.75pt;height:38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" filled="f" stroked="f" strokeweight=".5pt">
                <v:textbox>
                  <w:txbxContent>
                    <w:p w:rsidR="005E71B0" w:rsidRPr="005554BD" w:rsidRDefault="005E71B0" w:rsidP="005554BD">
                      <w:pPr>
                        <w:jc w:val="right"/>
                        <w:rPr>
                          <w:rFonts w:ascii="Bebas Neue Bold" w:hAnsi="Bebas Neue Bold"/>
                          <w:color w:val="FFFFFF" w:themeColor="background1"/>
                          <w:spacing w:val="100"/>
                          <w:sz w:val="52"/>
                          <w:szCs w:val="52"/>
                          <w:lang w:val="en-US"/>
                        </w:rPr>
                      </w:pPr>
                      <w:r w:rsidRPr="005554BD">
                        <w:rPr>
                          <w:rFonts w:ascii="Bebas Neue Bold" w:hAnsi="Bebas Neue Bold"/>
                          <w:color w:val="FFFFFF" w:themeColor="background1"/>
                          <w:spacing w:val="100"/>
                          <w:sz w:val="52"/>
                          <w:szCs w:val="52"/>
                          <w:lang w:val="en-US"/>
                        </w:rPr>
                        <w:t>COPYWRITER</w:t>
                      </w:r>
                    </w:p>
                  </w:txbxContent>
                </v:textbox>
              </v:shape>
            </w:pict>
          </mc:Fallback>
        </mc:AlternateContent>
      </w:r>
      <w:r w:rsidR="005554B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5951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438150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4381500"/>
                        </a:xfrm>
                        <a:prstGeom prst="rect">
                          <a:avLst/>
                        </a:prstGeom>
                        <a:solidFill>
                          <a:srgbClr val="C3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514787" id="Rectangle 5" o:spid="_x0000_s1026" style="position:absolute;margin-left:-1in;margin-top:-1in;width:612pt;height:345pt;z-index:25164595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" fillcolor="#c3e5d6" stroked="f" strokeweight="1pt"/>
            </w:pict>
          </mc:Fallback>
        </mc:AlternateContent>
      </w:r>
    </w:p>
    <w:sectPr w:rsidR="00665625" w:rsidRPr="002E453E" w:rsidSect="00910538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tillium Lt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Titillium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Bebas Neue Regular">
    <w:altName w:val="Calibri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Titillium Bd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Bebas Neue Bold">
    <w:altName w:val="Calibri"/>
    <w:panose1 w:val="00000000000000000000"/>
    <w:charset w:val="00"/>
    <w:family w:val="swiss"/>
    <w:notTrueType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A3NDc2MzQ3NDVR0lEKTi0uzszPAykwrgUAWUTEISwAAAA="/>
  </w:docVars>
  <w:rsids>
    <w:rsidRoot w:val="00910538"/>
    <w:rsid w:val="00090BFE"/>
    <w:rsid w:val="0016430E"/>
    <w:rsid w:val="002A1CA6"/>
    <w:rsid w:val="002A30B9"/>
    <w:rsid w:val="002E453E"/>
    <w:rsid w:val="004F1F4B"/>
    <w:rsid w:val="005554BD"/>
    <w:rsid w:val="0058302C"/>
    <w:rsid w:val="005E71B0"/>
    <w:rsid w:val="00665625"/>
    <w:rsid w:val="00732519"/>
    <w:rsid w:val="0077702D"/>
    <w:rsid w:val="007943DE"/>
    <w:rsid w:val="007D41C5"/>
    <w:rsid w:val="007E6881"/>
    <w:rsid w:val="008201E7"/>
    <w:rsid w:val="008377E9"/>
    <w:rsid w:val="00910538"/>
    <w:rsid w:val="0091631F"/>
    <w:rsid w:val="009958BA"/>
    <w:rsid w:val="00BE4357"/>
    <w:rsid w:val="00CA4A5E"/>
    <w:rsid w:val="00D17B09"/>
    <w:rsid w:val="00E8098F"/>
    <w:rsid w:val="00EA3921"/>
    <w:rsid w:val="00EE34FD"/>
    <w:rsid w:val="00F06818"/>
    <w:rsid w:val="00F74CD8"/>
    <w:rsid w:val="00FA7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0AE1B"/>
  <w15:chartTrackingRefBased/>
  <w15:docId w15:val="{4F47C1AC-0629-45A5-94D4-1F0B366D4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54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Prajaktha Gurang</cp:lastModifiedBy>
  <cp:revision>7</cp:revision>
  <dcterms:created xsi:type="dcterms:W3CDTF">2018-08-01T12:05:00Z</dcterms:created>
  <dcterms:modified xsi:type="dcterms:W3CDTF">2021-09-15T10:08:00Z</dcterms:modified>
</cp:coreProperties>
</file>